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057912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lada más adelante en este producto, están relacionados directamente con los objeti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32be615-10d1-4b68-bd19-120bf3821d17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c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izar el marco de trabajo de gobierno SOA que complemente el de TI del Fondo y que enuncie los procesos, procedimientos y responsabilidades de este con el fin de generar la autoridad y asistir en la toma de decis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9:13Z</dcterms:created>
  <dcterms:modified xsi:type="dcterms:W3CDTF">2023-07-24T1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